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7E7EB" w14:textId="2B61BB26" w:rsidR="00466614" w:rsidRPr="00466614" w:rsidRDefault="00466614" w:rsidP="0046661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Theme="majorBidi" w:eastAsia="Times New Roman" w:hAnsiTheme="majorBidi" w:cstheme="majorBidi"/>
          <w:color w:val="202124"/>
          <w:sz w:val="28"/>
          <w:szCs w:val="28"/>
          <w:lang w:val="pt-BR"/>
        </w:rPr>
      </w:pP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>REGRAS DO CONCURSO “FOCO NA JUSTI</w:t>
      </w: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BR"/>
        </w:rPr>
        <w:t>ÇA”</w:t>
      </w:r>
    </w:p>
    <w:p w14:paraId="51882872" w14:textId="77777777" w:rsidR="00466614" w:rsidRPr="00466614" w:rsidRDefault="00466614" w:rsidP="0046661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</w:pPr>
    </w:p>
    <w:p w14:paraId="77B73238" w14:textId="27048E08" w:rsidR="00466614" w:rsidRDefault="0092752F" w:rsidP="0046661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</w:pPr>
      <w:r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A </w:t>
      </w:r>
      <w:r w:rsidR="00466614"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foto deve estar em seu </w:t>
      </w:r>
      <w:r w:rsidR="00466614" w:rsidRPr="00466614">
        <w:rPr>
          <w:rFonts w:asciiTheme="majorBidi" w:eastAsia="Times New Roman" w:hAnsiTheme="majorBidi" w:cstheme="majorBidi"/>
          <w:color w:val="202124"/>
          <w:sz w:val="28"/>
          <w:szCs w:val="28"/>
          <w:u w:val="single"/>
          <w:lang w:val="pt-PT"/>
        </w:rPr>
        <w:t>estado original</w:t>
      </w:r>
      <w:r w:rsidR="00466614"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 e não pode ser alterada. Com isso, queremos dizer que objetos não podem ser adicionados, subtraídos, revertidos ou distorcidos.</w:t>
      </w:r>
    </w:p>
    <w:p w14:paraId="57810C50" w14:textId="77777777" w:rsidR="00466614" w:rsidRPr="00466614" w:rsidRDefault="00466614" w:rsidP="0046661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</w:pPr>
    </w:p>
    <w:p w14:paraId="4A0E8E79" w14:textId="400F780B" w:rsidR="00466614" w:rsidRPr="00466614" w:rsidRDefault="00466614" w:rsidP="0046661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</w:pP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Você </w:t>
      </w:r>
      <w:r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>pode</w:t>
      </w: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, entretanto, fazer </w:t>
      </w:r>
      <w:r w:rsidR="0092752F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pequenos </w:t>
      </w: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u w:val="single"/>
          <w:lang w:val="pt-PT"/>
        </w:rPr>
        <w:t>ajustes</w:t>
      </w: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 em seu trabalho</w:t>
      </w:r>
      <w:r w:rsidR="0092752F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 como</w:t>
      </w:r>
      <w:r>
        <w:rPr>
          <w:rFonts w:asciiTheme="majorBidi" w:eastAsia="Times New Roman" w:hAnsiTheme="majorBidi" w:cstheme="majorBidi"/>
          <w:color w:val="202124"/>
          <w:sz w:val="28"/>
          <w:szCs w:val="28"/>
          <w:lang w:val="pt-BR"/>
        </w:rPr>
        <w:t xml:space="preserve"> editar o </w:t>
      </w: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>contraste</w:t>
      </w:r>
      <w:r w:rsidR="00262759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>,</w:t>
      </w:r>
      <w:r w:rsidR="0092752F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 </w:t>
      </w: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tonalidade, </w:t>
      </w:r>
      <w:r w:rsidR="00262759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clareza, </w:t>
      </w: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>cores e conversão para tons de cinza.</w:t>
      </w:r>
    </w:p>
    <w:p w14:paraId="60F3FBCB" w14:textId="77777777" w:rsidR="00466614" w:rsidRDefault="00466614" w:rsidP="0046661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</w:pPr>
    </w:p>
    <w:p w14:paraId="2B7C82D0" w14:textId="6602C2A0" w:rsidR="00466614" w:rsidRPr="00466614" w:rsidRDefault="00466614" w:rsidP="0046661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Theme="majorBidi" w:eastAsia="Times New Roman" w:hAnsiTheme="majorBidi" w:cstheme="majorBidi"/>
          <w:color w:val="202124"/>
          <w:sz w:val="28"/>
          <w:szCs w:val="28"/>
          <w:lang w:val="pt-BR"/>
        </w:rPr>
      </w:pP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Se tiver alguma dúvida, </w:t>
      </w:r>
      <w:r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 xml:space="preserve">por favor, </w:t>
      </w:r>
      <w:r w:rsidRPr="00466614">
        <w:rPr>
          <w:rFonts w:asciiTheme="majorBidi" w:eastAsia="Times New Roman" w:hAnsiTheme="majorBidi" w:cstheme="majorBidi"/>
          <w:color w:val="202124"/>
          <w:sz w:val="28"/>
          <w:szCs w:val="28"/>
          <w:lang w:val="pt-PT"/>
        </w:rPr>
        <w:t>envie um e-mail para o coordenador do concurso: arabbani23@pembrokehill.org</w:t>
      </w:r>
    </w:p>
    <w:p w14:paraId="0946D43A" w14:textId="77777777" w:rsidR="00466614" w:rsidRPr="00466614" w:rsidRDefault="00466614" w:rsidP="00466614">
      <w:pPr>
        <w:jc w:val="center"/>
        <w:rPr>
          <w:rFonts w:asciiTheme="majorBidi" w:hAnsiTheme="majorBidi" w:cstheme="majorBidi"/>
          <w:sz w:val="28"/>
          <w:szCs w:val="28"/>
          <w:lang w:val="pt-BR"/>
        </w:rPr>
      </w:pPr>
    </w:p>
    <w:sectPr w:rsidR="00466614" w:rsidRPr="00466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LEwNjKxMLc0szBQ0lEKTi0uzszPAykwrAUAo7t0PSwAAAA="/>
  </w:docVars>
  <w:rsids>
    <w:rsidRoot w:val="00466614"/>
    <w:rsid w:val="00262759"/>
    <w:rsid w:val="00466614"/>
    <w:rsid w:val="00927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A917B"/>
  <w15:chartTrackingRefBased/>
  <w15:docId w15:val="{ADF5FFB8-1F07-4C68-8897-BB68BE253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05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</dc:creator>
  <cp:keywords/>
  <dc:description/>
  <cp:lastModifiedBy>Martha</cp:lastModifiedBy>
  <cp:revision>2</cp:revision>
  <dcterms:created xsi:type="dcterms:W3CDTF">2021-02-06T14:20:00Z</dcterms:created>
  <dcterms:modified xsi:type="dcterms:W3CDTF">2021-02-06T14:31:00Z</dcterms:modified>
</cp:coreProperties>
</file>